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seille</w:t>
      </w:r>
    </w:p>
    <w:bookmarkStart w:id="21" w:name="internship-application-letter"/>
    <w:p>
      <w:pPr>
        <w:pStyle w:val="Heading1"/>
      </w:pPr>
      <w:r>
        <w:t xml:space="preserve">Internship Application Letter</w:t>
      </w:r>
    </w:p>
    <w:bookmarkStart w:id="20" w:name="X7f085dc4f3e27b7956ae19051836369069af8f7"/>
    <w:p>
      <w:pPr>
        <w:pStyle w:val="Heading2"/>
      </w:pPr>
      <w:r>
        <w:t xml:space="preserve">Civil Engineer Position in Marseille, France</w:t>
      </w:r>
    </w:p>
    <w:bookmarkEnd w:id="20"/>
    <w:bookmarkEnd w:id="21"/>
    <w:p>
      <w:pPr>
        <w:pStyle w:val="FirstParagraph"/>
      </w:pPr>
      <w:r>
        <w:t xml:space="preserve">Jean Dupont</w:t>
      </w:r>
      <w:r>
        <w:br/>
      </w:r>
      <w:r>
        <w:t xml:space="preserve">123 Rue de la Liberté</w:t>
      </w:r>
      <w:r>
        <w:br/>
      </w:r>
      <w:r>
        <w:t xml:space="preserve">Lyon, France 69001</w:t>
      </w:r>
      <w:r>
        <w:br/>
      </w:r>
      <w:r>
        <w:t xml:space="preserve">+33 (4) 72-56-89-45 | jean.dupont@email.com</w:t>
      </w:r>
    </w:p>
    <w:p>
      <w:pPr>
        <w:pStyle w:val="BodyText"/>
      </w:pPr>
      <w:r>
        <w:t xml:space="preserve">[Date]</w:t>
      </w:r>
      <w:r>
        <w:br/>
      </w:r>
      <w:r>
        <w:br/>
      </w:r>
      <w:r>
        <w:t xml:space="preserve">Human Resources Department</w:t>
      </w:r>
      <w:r>
        <w:br/>
      </w:r>
      <w:r>
        <w:t xml:space="preserve">Groupe Bouygues Travaux Publics</w:t>
      </w:r>
      <w:r>
        <w:br/>
      </w:r>
      <w:r>
        <w:t xml:space="preserve">38, Rue de la République</w:t>
      </w:r>
      <w:r>
        <w:br/>
      </w:r>
      <w:r>
        <w:t xml:space="preserve">Marseille, France 13002</w:t>
      </w:r>
    </w:p>
    <w:p>
      <w:pPr>
        <w:pStyle w:val="BodyText"/>
      </w:pPr>
      <w:r>
        <w:rPr>
          <w:bCs/>
          <w:b/>
        </w:rPr>
        <w:t xml:space="preserve">Subject:</w:t>
      </w:r>
      <w:r>
        <w:t xml:space="preserve"> </w:t>
      </w:r>
      <w:r>
        <w:t xml:space="preserve">Application for Civil Engineering Internship Position – Marseille Operations</w:t>
      </w:r>
    </w:p>
    <w:p>
      <w:pPr>
        <w:pStyle w:val="BodyText"/>
      </w:pPr>
      <w:r>
        <w:t xml:space="preserve">Dear Hiring Committee,</w:t>
      </w:r>
    </w:p>
    <w:p>
      <w:pPr>
        <w:pStyle w:val="BodyText"/>
      </w:pPr>
      <w:r>
        <w:t xml:space="preserve">It is with profound enthusiasm that I submit my application for the Civil Engineering Internship position within your esteemed organization, specifically targeting opportunities at your Marseille operations. As a final-year Civil Engineering student at École Centrale de Lyon with specialized training in urban infrastructure development, I have meticulously crafted this Internship Application Letter to demonstrate how my academic foundation, technical competencies, and passion for sustainable urban transformation align precisely with the innovative projects driving progress across France Marseille.</w:t>
      </w:r>
    </w:p>
    <w:p>
      <w:pPr>
        <w:pStyle w:val="BodyText"/>
      </w:pPr>
      <w:r>
        <w:t xml:space="preserve">My academic journey has equipped me with robust theoretical knowledge applicable to Marseille's complex civil engineering challenges. Courses such as "Urban Hydrology Systems," "Advanced Structural Analysis," and "Sustainable Construction Materials" have provided me with the analytical framework necessary to address issues like coastal erosion along the Bouches-du-Rhône coastline and the seismic retrofitting demands of historic structures in Vieux-Marseille. During my semester at Université Aix-Marseille, I completed a research project on flood mitigation strategies for the Panier district – directly relevant to ongoing city initiatives under Marseille Provence Métropole's "Climat Action Plan." This project involved GIS mapping of drainage networks and hydraulic modeling using HEC-RAS software, yielding a 22% improvement in proposed flood-risk reduction solutions.</w:t>
      </w:r>
    </w:p>
    <w:p>
      <w:pPr>
        <w:pStyle w:val="BodyText"/>
      </w:pPr>
      <w:r>
        <w:t xml:space="preserve">What truly ignites my professional commitment is the unique intersection of engineering excellence and cultural vitality that defines France Marseille. I have long admired how Marseille's infrastructure evolution – from the modernization of the Port de la Joliette to the development of sustainable districts like La Joliette Eco-Quartier – demonstrates a harmonious balance between historical preservation and forward-thinking urban planning. The city’s ambitious "Marseille 2030" vision, with its focus on eco-districts and resilient coastal infrastructure, resonates deeply with my career aspirations. As an intern at your Marseille office, I would be eager to contribute to projects that not only solve technical challenges but also enhance the quality of life for a city celebrated as Europe's most diverse cultural melting pot.</w:t>
      </w:r>
    </w:p>
    <w:p>
      <w:pPr>
        <w:pStyle w:val="BodyText"/>
      </w:pPr>
      <w:r>
        <w:t xml:space="preserve">My technical proficiency directly supports Marseille’s infrastructure needs. I am certified in AutoCAD Civil 3D and SketchUp Pro, having used these tools to design pedestrian pathways for the ongoing redevelopment of the Parc Borély. My hands-on experience includes surveying fieldwork using total stations during a summer internship with Sogea-Satom (Bouches-du-Rhône), where I documented structural conditions for an old tramline reconstruction project. Additionally, my fluency in French (C1 level) and English (C2), combined with familiarity with EU construction standards (EN 1990-1993 series), ensures seamless collaboration within your multicultural teams. Crucially, I understand that working as a Civil Engineer in France Marseille requires navigating complex local regulations – particularly the "Code de l’Environnement" and regional urban planning decrees – which I have studied extensively through case analysis of recent projects like the Marseille-Provence Airport expansion.</w:t>
      </w:r>
    </w:p>
    <w:p>
      <w:pPr>
        <w:pStyle w:val="BodyText"/>
      </w:pPr>
      <w:r>
        <w:t xml:space="preserve">I am particularly drawn to Groupe Bouygues Travaux Publics’ leadership in sustainable infrastructure, exemplified by your involvement in the Marseille-Bouches-du-Rhône Regional Hydrology Project. Having followed your team’s work on the Saint-Charles Station renovation with its integrated renewable energy systems, I am confident my skills in BIM 3D modeling (Revit) and life-cycle assessment methodologies would allow me to contribute immediately. The opportunity to learn from your engineers while supporting projects that serve Marseille's 1.6 million residents – including those in socially vulnerable neighborhoods like La Capelette – represents the ideal environment for professional growth.</w:t>
      </w:r>
    </w:p>
    <w:p>
      <w:pPr>
        <w:pStyle w:val="BodyText"/>
      </w:pPr>
      <w:r>
        <w:t xml:space="preserve">Beyond technical skills, I bring adaptability honed through immersive experiences abroad. During a student exchange at Université de Toulon, I collaborated with local authorities on a coastal protection study that required navigating French administrative processes while engaging with community stakeholders – directly mirroring the multi-stakeholder coordination essential in Marseille’s public works projects. My proactive approach was recognized when I developed a community engagement strategy for the project, resulting in 30% higher resident participation rates compared to previous initiatives.</w:t>
      </w:r>
    </w:p>
    <w:p>
      <w:pPr>
        <w:pStyle w:val="BodyText"/>
      </w:pPr>
      <w:r>
        <w:t xml:space="preserve">I have long envisioned my career trajectory within France Marseille’s dynamic engineering landscape. The city’s transformation from industrial port to cultural capital offers unparalleled learning opportunities – from managing the historic infrastructure of the Old Port (a UNESCO-protected site) to developing new mobility solutions for its growing population. As a Civil Engineer, I am committed to ensuring that all infrastructure serves both functional excellence and social inclusion, values central to Marseille’s identity as France’s "City of Humanity." My resume details additional certifications including OSHA 30 Construction Safety Training and ISO 14001 Environmental Management Systems awareness.</w:t>
      </w:r>
    </w:p>
    <w:p>
      <w:pPr>
        <w:pStyle w:val="BodyText"/>
      </w:pPr>
      <w:r>
        <w:t xml:space="preserve">The prospect of contributing to infrastructure that connects Marseille's diverse communities – whether through the upcoming "Marseille-Blagnac" metro extension or the revitalization of the Corniche de la Canebière – fills me with professional purpose. I am eager to bring my dedication to precision engineering, my enthusiasm for Marseille’s cultural vitality, and my commitment to sustainable development to your team. The opportunity to learn from industry leaders while supporting projects that shape a city where French history meets Mediterranean innovation is exactly the challenge I seek.</w:t>
      </w:r>
    </w:p>
    <w:p>
      <w:pPr>
        <w:pStyle w:val="BodyText"/>
      </w:pPr>
      <w:r>
        <w:t xml:space="preserve">Thank you for considering this Internship Application Letter. I have attached my resume, academic transcripts, and a portfolio showcasing project work relevant to France Marseille’s infrastructure needs. I would welcome the opportunity to discuss how my background in Civil Engineering aligns with your Marseille operations' current initiatives during an interview at your earliest convenience.</w:t>
      </w:r>
    </w:p>
    <w:p>
      <w:pPr>
        <w:pStyle w:val="BodyText"/>
      </w:pPr>
      <w:r>
        <w:t xml:space="preserve">With sincere appreciation for your time and consideration,</w:t>
      </w:r>
    </w:p>
    <w:p>
      <w:pPr>
        <w:pStyle w:val="BodyText"/>
      </w:pPr>
      <w:r>
        <w:t xml:space="preserve">Jean Dupont</w:t>
      </w:r>
    </w:p>
    <w:p>
      <w:pPr>
        <w:pStyle w:val="BodyText"/>
      </w:pPr>
      <w:r>
        <w:rPr>
          <w:bCs/>
          <w:b/>
        </w:rPr>
        <w:t xml:space="preserve">Word Count:</w:t>
      </w:r>
      <w:r>
        <w:t xml:space="preserve"> </w:t>
      </w:r>
      <w:r>
        <w:t xml:space="preserve">867 words</w:t>
      </w:r>
    </w:p>
    <w:p>
      <w:pPr>
        <w:pStyle w:val="BodyText"/>
      </w:pPr>
      <w:r>
        <w:t xml:space="preserve">This document constitutes a formal Internship Application Letter for a Civil Engineer position within France Marseille's infrastructure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Marseille</dc:title>
  <dc:creator/>
  <dc:language>en</dc:language>
  <cp:keywords/>
  <dcterms:created xsi:type="dcterms:W3CDTF">2026-07-21T07:17:52Z</dcterms:created>
  <dcterms:modified xsi:type="dcterms:W3CDTF">2026-07-21T07:17:52Z</dcterms:modified>
</cp:coreProperties>
</file>

<file path=docProps/custom.xml><?xml version="1.0" encoding="utf-8"?>
<Properties xmlns="http://schemas.openxmlformats.org/officeDocument/2006/custom-properties" xmlns:vt="http://schemas.openxmlformats.org/officeDocument/2006/docPropsVTypes"/>
</file>